
<file path=[Content_Types].xml><?xml version="1.0" encoding="utf-8"?>
<Types xmlns="http://schemas.openxmlformats.org/package/2006/content-types"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1345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6656694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A0CC31" w14:textId="30588957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เสร็จรับเงิน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74F946B2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TI10193047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92486F" w:rsidR="00066244" w:rsidRPr="00880E2C" w:rsidRDefault="00421B3B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421B3B">
              <w:rPr>
                <w:rFonts w:ascii="Angsana New" w:hAnsi="Angsana New" w:cs="Angsana New"/>
                <w:sz w:val="20"/>
                <w:szCs w:val="20"/>
              </w:rPr>
              <w:t>0107537002729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300F8BFF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30/05/2566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5190C591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2023-PR003988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5180993A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  <w:r w:rsidR="00157618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157618" w:rsidRPr="0064608D">
              <w:rPr>
                <w:rFonts w:ascii="Angsana New" w:hAnsi="Angsana New" w:cs="Angsana New"/>
                <w:sz w:val="20"/>
                <w:szCs w:val="20"/>
              </w:rPr>
              <w:t>2023-PR003988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C63799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500,00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ไม่มีลิมิต ชีวิตนอนน้อย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7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10/1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เขตการปกครองพิเศษพัทยา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เขตการปกครองพิเศษพัทยา </w:t>
            </w:r>
            <w:r>
              <w:rPr>
                <w:rFonts w:ascii="Angsana New" w:hAnsi="Angsana New" w:cs="Angsana New"/>
                <w:sz w:val="20"/>
                <w:szCs w:val="20"/>
              </w:rPr>
              <w:t>ชลบุรี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20150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7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10DF053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2,817.26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3814231430508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0A54619B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2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3A5FB9A5" w:rsidR="0064608D" w:rsidRPr="00795E20" w:rsidRDefault="006F586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6F586F">
              <w:rPr>
                <w:rFonts w:ascii="Angsana New" w:hAnsi="Angsana New" w:cs="Angsana New"/>
                <w:sz w:val="20"/>
                <w:szCs w:val="20"/>
                <w:cs/>
              </w:rPr>
              <w:t>ประกันภัยอุบัติเหตุส่วนบุคคล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511CBE54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</w:t>
            </w:r>
            <w:r w:rsidR="008F49A5">
              <w:rPr>
                <w:rFonts w:ascii="Angsana New" w:hAnsi="Angsana New" w:cs="Angsana New" w:hint="cs"/>
                <w:sz w:val="20"/>
                <w:szCs w:val="20"/>
                <w:cs/>
              </w:rPr>
              <w:t>ธุรกิจเฉพาะ</w:t>
            </w:r>
          </w:p>
          <w:p w14:paraId="3F2B41B3" w14:textId="1C3466A5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</w:t>
            </w:r>
            <w:r w:rsidR="008F49A5">
              <w:rPr>
                <w:rFonts w:ascii="Angsana New" w:hAnsi="Angsana New" w:cs="Angsana New"/>
                <w:sz w:val="20"/>
                <w:szCs w:val="20"/>
              </w:rPr>
              <w:t>ax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1A60F4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 w:rsidRPr="005A5483">
              <w:rPr>
                <w:rFonts w:ascii="Angsana New" w:hAnsi="Angsana New" w:cs="Angsana New"/>
                <w:sz w:val="20"/>
                <w:szCs w:val="20"/>
              </w:rPr>
              <w:t>31/05/2565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30/05/2566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04FB5496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2,829.26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6A60F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2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255121FA" w14:textId="516F54B1" w:rsidR="00CA0564" w:rsidRPr="009E1BD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</w:tc>
      </w:tr>
    </w:tbl>
    <w:p w14:paraId="32D39F46" w14:textId="27FCEAC2" w:rsidR="005C1DB5" w:rsidRPr="005C1DB5" w:rsidRDefault="004542F5" w:rsidP="005C1DB5">
      <w:pPr>
        <w:rPr>
          <w:rFonts w:ascii="Angsana New" w:hAnsi="Angsana New" w:cs="Angsana New"/>
          <w:szCs w:val="22"/>
        </w:rPr>
      </w:pPr>
      <w:r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noProof/>
          <w:szCs w:val="22"/>
        </w:rPr>
        <w:drawing>
          <wp:inline distT="0" distB="0" distL="0" distR="0" wp14:anchorId="7B37523F" wp14:editId="44EA99C2">
            <wp:extent cx="1226631" cy="52228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631" cy="52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  </w:t>
      </w:r>
      <w:r w:rsidR="004B1619">
        <w:rPr>
          <w:rFonts w:ascii="Angsana New" w:hAnsi="Angsana New" w:cs="Angsana New"/>
          <w:szCs w:val="22"/>
        </w:rPr>
        <w:t xml:space="preserve">                         </w:t>
      </w:r>
      <w:r w:rsidR="00B732D2">
        <w:rPr>
          <w:rFonts w:ascii="Angsana New" w:hAnsi="Angsana New" w:cs="Angsana New"/>
          <w:szCs w:val="22"/>
        </w:rPr>
        <w:t xml:space="preserve"> </w:t>
      </w:r>
      <w:r w:rsidR="004B1619">
        <w:rPr>
          <w:rFonts w:ascii="Angsana New" w:hAnsi="Angsana New" w:cs="Angsana New"/>
          <w:szCs w:val="22"/>
        </w:rPr>
        <w:t xml:space="preserve"> </w:t>
      </w:r>
      <w:r w:rsidR="006A60FE">
        <w:rPr>
          <w:rFonts w:ascii="Angsana New" w:hAnsi="Angsana New" w:cs="Angsana New"/>
          <w:szCs w:val="22"/>
        </w:rPr>
        <w:t xml:space="preserve">          </w:t>
      </w:r>
      <w:r w:rsidR="005D4F41">
        <w:rPr>
          <w:rFonts w:ascii="Angsana New" w:hAnsi="Angsana New" w:cs="Angsana New"/>
          <w:noProof/>
          <w:szCs w:val="22"/>
        </w:rPr>
        <w:drawing>
          <wp:inline distT="0" distB="0" distL="0" distR="0" wp14:anchorId="07A1F6F4" wp14:editId="53F2F728">
            <wp:extent cx="1235860" cy="667910"/>
            <wp:effectExtent l="0" t="0" r="0" b="0"/>
            <wp:docPr id="8" name="Picture 8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  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74" cy="67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</w:t>
      </w:r>
      <w:r w:rsidR="00B732D2"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szCs w:val="22"/>
        </w:rPr>
        <w:t xml:space="preserve">                                           </w:t>
      </w:r>
      <w:r w:rsidR="006A60FE">
        <w:rPr>
          <w:rFonts w:ascii="Angsana New" w:hAnsi="Angsana New" w:cs="Angsana New"/>
          <w:noProof/>
          <w:sz w:val="20"/>
          <w:szCs w:val="20"/>
        </w:rPr>
        <w:drawing>
          <wp:inline distT="0" distB="0" distL="0" distR="0" wp14:anchorId="4FEF95C0" wp14:editId="5B1CF36A">
            <wp:extent cx="959166" cy="504825"/>
            <wp:effectExtent l="0" t="0" r="0" b="0"/>
            <wp:docPr id="9" name="Picture 9" descr="Diagram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  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29" cy="51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313A58A8" w:rsid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p w14:paraId="2667FD26" w14:textId="7E6765A8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5FB3C97A" w14:textId="0F45397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DB98202" w14:textId="00BD7E64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0A678F4" w14:textId="0D7AEC15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3FBF8C86" w14:textId="327EC64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489B955" w14:textId="7297D16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4999B0" w14:textId="3399C82F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DA18559" w14:textId="28856BB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1832BA5" w14:textId="402E27B1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B58778" w14:textId="601ADC16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17A1B80" w14:textId="447DB95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63D2A03" w14:textId="1381726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80DE367" w14:textId="77777777" w:rsidR="009E08CC" w:rsidRPr="009E08CC" w:rsidRDefault="009E08CC" w:rsidP="009E08CC">
      <w:pPr>
        <w:jc w:val="right"/>
        <w:rPr>
          <w:rFonts w:ascii="Angsana New" w:hAnsi="Angsana New" w:cs="Angsana New"/>
          <w:szCs w:val="22"/>
        </w:rPr>
      </w:pPr>
    </w:p>
    <w:sectPr w:rsidR="009E08CC" w:rsidRPr="009E08CC" w:rsidSect="00BD3862">
      <w:headerReference w:type="default" r:id="rId10"/>
      <w:footerReference w:type="default" r:id="rId11"/>
      <w:pgSz w:w="11906" w:h="16838" w:code="9"/>
      <w:pgMar w:top="990" w:right="476" w:bottom="360" w:left="81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BFB48" w14:textId="77777777" w:rsidR="0063652A" w:rsidRDefault="0063652A" w:rsidP="0078509A">
      <w:pPr>
        <w:spacing w:after="0" w:line="240" w:lineRule="auto"/>
      </w:pPr>
      <w:r>
        <w:separator/>
      </w:r>
    </w:p>
  </w:endnote>
  <w:endnote w:type="continuationSeparator" w:id="0">
    <w:p w14:paraId="0F55A87C" w14:textId="77777777" w:rsidR="0063652A" w:rsidRDefault="0063652A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4B2B03C2" w:rsidR="00EC7D5B" w:rsidRDefault="00EC7D5B" w:rsidP="00EC7D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3F9BC" w14:textId="77777777" w:rsidR="0063652A" w:rsidRDefault="0063652A" w:rsidP="0078509A">
      <w:pPr>
        <w:spacing w:after="0" w:line="240" w:lineRule="auto"/>
      </w:pPr>
      <w:r>
        <w:separator/>
      </w:r>
    </w:p>
  </w:footnote>
  <w:footnote w:type="continuationSeparator" w:id="0">
    <w:p w14:paraId="2ED0BF63" w14:textId="77777777" w:rsidR="0063652A" w:rsidRDefault="0063652A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3E0BF671" w:rsidR="0078509A" w:rsidRDefault="00BD3862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6BFA120F" wp14:editId="2AB327FC">
          <wp:extent cx="6743700" cy="1018540"/>
          <wp:effectExtent l="0" t="0" r="0" b="0"/>
          <wp:docPr id="1" name="Picture 1" descr="Graphical user interface, text, application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  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1018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042844">
    <w:abstractNumId w:val="0"/>
  </w:num>
  <w:num w:numId="2" w16cid:durableId="32391855">
    <w:abstractNumId w:val="1"/>
  </w:num>
  <w:num w:numId="3" w16cid:durableId="1631128191">
    <w:abstractNumId w:val="2"/>
  </w:num>
  <w:num w:numId="4" w16cid:durableId="1518890018">
    <w:abstractNumId w:val="4"/>
  </w:num>
  <w:num w:numId="5" w16cid:durableId="194973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yMzI2sDS3sDBU0lEKTi0uzszPAykwqgUAGTwAvCwAAAA="/>
  </w:docVars>
  <w:rsids>
    <w:rsidRoot w:val="005B2286"/>
    <w:rsid w:val="00006819"/>
    <w:rsid w:val="0000787A"/>
    <w:rsid w:val="0001659F"/>
    <w:rsid w:val="00024DE1"/>
    <w:rsid w:val="000401C0"/>
    <w:rsid w:val="00046FD5"/>
    <w:rsid w:val="00047D36"/>
    <w:rsid w:val="00050EFE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A06C8"/>
    <w:rsid w:val="000A3EAE"/>
    <w:rsid w:val="000B20A8"/>
    <w:rsid w:val="000B297E"/>
    <w:rsid w:val="000D518A"/>
    <w:rsid w:val="000E2A98"/>
    <w:rsid w:val="001001A9"/>
    <w:rsid w:val="00102D36"/>
    <w:rsid w:val="00112013"/>
    <w:rsid w:val="00113616"/>
    <w:rsid w:val="001247BF"/>
    <w:rsid w:val="00145325"/>
    <w:rsid w:val="00154CB2"/>
    <w:rsid w:val="00157618"/>
    <w:rsid w:val="0016375C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5BF2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771EC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12D22"/>
    <w:rsid w:val="00421B3B"/>
    <w:rsid w:val="00430BD5"/>
    <w:rsid w:val="004542F5"/>
    <w:rsid w:val="00463E10"/>
    <w:rsid w:val="00472507"/>
    <w:rsid w:val="004759B5"/>
    <w:rsid w:val="004817BD"/>
    <w:rsid w:val="00482584"/>
    <w:rsid w:val="004870D6"/>
    <w:rsid w:val="004B1619"/>
    <w:rsid w:val="004B715B"/>
    <w:rsid w:val="004B75DD"/>
    <w:rsid w:val="004C2431"/>
    <w:rsid w:val="004C690E"/>
    <w:rsid w:val="004D0BA2"/>
    <w:rsid w:val="004E3B8D"/>
    <w:rsid w:val="004F7409"/>
    <w:rsid w:val="005115C9"/>
    <w:rsid w:val="00516DF5"/>
    <w:rsid w:val="00523F8B"/>
    <w:rsid w:val="00530A43"/>
    <w:rsid w:val="00532C12"/>
    <w:rsid w:val="005331C4"/>
    <w:rsid w:val="00540DF1"/>
    <w:rsid w:val="00556BAF"/>
    <w:rsid w:val="00573377"/>
    <w:rsid w:val="005751B7"/>
    <w:rsid w:val="005810B2"/>
    <w:rsid w:val="005A4086"/>
    <w:rsid w:val="005A5483"/>
    <w:rsid w:val="005B2286"/>
    <w:rsid w:val="005B23DF"/>
    <w:rsid w:val="005B247D"/>
    <w:rsid w:val="005B70DA"/>
    <w:rsid w:val="005C1DB5"/>
    <w:rsid w:val="005D4F41"/>
    <w:rsid w:val="005E6752"/>
    <w:rsid w:val="006002EB"/>
    <w:rsid w:val="00634D81"/>
    <w:rsid w:val="0063652A"/>
    <w:rsid w:val="00637B3F"/>
    <w:rsid w:val="00644529"/>
    <w:rsid w:val="0064608D"/>
    <w:rsid w:val="00647640"/>
    <w:rsid w:val="00655CD4"/>
    <w:rsid w:val="006814CC"/>
    <w:rsid w:val="00693945"/>
    <w:rsid w:val="0069458D"/>
    <w:rsid w:val="00694EDF"/>
    <w:rsid w:val="006A60FE"/>
    <w:rsid w:val="006A776E"/>
    <w:rsid w:val="006B04BC"/>
    <w:rsid w:val="006B71E2"/>
    <w:rsid w:val="006C36E4"/>
    <w:rsid w:val="006C7EF8"/>
    <w:rsid w:val="006D026B"/>
    <w:rsid w:val="006D2D46"/>
    <w:rsid w:val="006F45FB"/>
    <w:rsid w:val="006F4DEE"/>
    <w:rsid w:val="006F586F"/>
    <w:rsid w:val="006F70ED"/>
    <w:rsid w:val="0070293B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4B74"/>
    <w:rsid w:val="0078509A"/>
    <w:rsid w:val="00795E20"/>
    <w:rsid w:val="007A7192"/>
    <w:rsid w:val="007C3693"/>
    <w:rsid w:val="007C545C"/>
    <w:rsid w:val="007C7597"/>
    <w:rsid w:val="007D7E60"/>
    <w:rsid w:val="007E4684"/>
    <w:rsid w:val="007E6108"/>
    <w:rsid w:val="007F0800"/>
    <w:rsid w:val="0080061D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6195D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8F49A5"/>
    <w:rsid w:val="00901338"/>
    <w:rsid w:val="00920672"/>
    <w:rsid w:val="00926B5C"/>
    <w:rsid w:val="00927832"/>
    <w:rsid w:val="009322CB"/>
    <w:rsid w:val="00961F71"/>
    <w:rsid w:val="009B4B7E"/>
    <w:rsid w:val="009C72D7"/>
    <w:rsid w:val="009E08CC"/>
    <w:rsid w:val="009E1BD1"/>
    <w:rsid w:val="009E31BA"/>
    <w:rsid w:val="009E4C9F"/>
    <w:rsid w:val="009F16C4"/>
    <w:rsid w:val="009F727C"/>
    <w:rsid w:val="00A04EE8"/>
    <w:rsid w:val="00A272A8"/>
    <w:rsid w:val="00A35AD7"/>
    <w:rsid w:val="00A44727"/>
    <w:rsid w:val="00A454B4"/>
    <w:rsid w:val="00A506A4"/>
    <w:rsid w:val="00A543E6"/>
    <w:rsid w:val="00A62F15"/>
    <w:rsid w:val="00A707BD"/>
    <w:rsid w:val="00A70FFB"/>
    <w:rsid w:val="00A75A68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732D2"/>
    <w:rsid w:val="00B91B25"/>
    <w:rsid w:val="00B97840"/>
    <w:rsid w:val="00B97C5D"/>
    <w:rsid w:val="00BA16D4"/>
    <w:rsid w:val="00BB1E09"/>
    <w:rsid w:val="00BB21AF"/>
    <w:rsid w:val="00BC1526"/>
    <w:rsid w:val="00BC3650"/>
    <w:rsid w:val="00BD02CD"/>
    <w:rsid w:val="00BD3862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2EDB"/>
    <w:rsid w:val="00C463A4"/>
    <w:rsid w:val="00C5652A"/>
    <w:rsid w:val="00C57E27"/>
    <w:rsid w:val="00C63E1E"/>
    <w:rsid w:val="00C67A2F"/>
    <w:rsid w:val="00C771E5"/>
    <w:rsid w:val="00CA0564"/>
    <w:rsid w:val="00CA2973"/>
    <w:rsid w:val="00CA4B58"/>
    <w:rsid w:val="00CA5430"/>
    <w:rsid w:val="00CA60E7"/>
    <w:rsid w:val="00CA7D5D"/>
    <w:rsid w:val="00CE0E5A"/>
    <w:rsid w:val="00CF32AA"/>
    <w:rsid w:val="00D03F55"/>
    <w:rsid w:val="00D1280A"/>
    <w:rsid w:val="00D24ECA"/>
    <w:rsid w:val="00D32B5F"/>
    <w:rsid w:val="00D42A8B"/>
    <w:rsid w:val="00D44E8A"/>
    <w:rsid w:val="00D47069"/>
    <w:rsid w:val="00D54516"/>
    <w:rsid w:val="00D65F8E"/>
    <w:rsid w:val="00D7424C"/>
    <w:rsid w:val="00D936FE"/>
    <w:rsid w:val="00D94959"/>
    <w:rsid w:val="00DA3060"/>
    <w:rsid w:val="00DB6550"/>
    <w:rsid w:val="00DC6FA1"/>
    <w:rsid w:val="00DD5672"/>
    <w:rsid w:val="00DD592F"/>
    <w:rsid w:val="00DE0465"/>
    <w:rsid w:val="00DF209F"/>
    <w:rsid w:val="00E122E2"/>
    <w:rsid w:val="00E2682A"/>
    <w:rsid w:val="00E2721D"/>
    <w:rsid w:val="00E63020"/>
    <w:rsid w:val="00E70244"/>
    <w:rsid w:val="00EA0816"/>
    <w:rsid w:val="00EB380C"/>
    <w:rsid w:val="00EC3F24"/>
    <w:rsid w:val="00EC6D9B"/>
    <w:rsid w:val="00EC7D5B"/>
    <w:rsid w:val="00ED2221"/>
    <w:rsid w:val="00ED2B03"/>
    <w:rsid w:val="00ED42AE"/>
    <w:rsid w:val="00F01453"/>
    <w:rsid w:val="00F05EF3"/>
    <w:rsid w:val="00F061F9"/>
    <w:rsid w:val="00F10EB5"/>
    <w:rsid w:val="00F112CB"/>
    <w:rsid w:val="00F17E0B"/>
    <w:rsid w:val="00F2261D"/>
    <w:rsid w:val="00F309D5"/>
    <w:rsid w:val="00F33C16"/>
    <w:rsid w:val="00F562B0"/>
    <w:rsid w:val="00F85BAF"/>
    <w:rsid w:val="00F869FA"/>
    <w:rsid w:val="00F90609"/>
    <w:rsid w:val="00F91253"/>
    <w:rsid w:val="00FB132B"/>
    <w:rsid w:val="00FB2C13"/>
    <w:rsid w:val="00FD2EC5"/>
    <w:rsid w:val="00FD37F0"/>
    <w:rsid w:val="00FE0656"/>
    <w:rsid w:val="00FE367B"/>
    <w:rsid w:val="00FE50B7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10" Target="header1.xml" Type="http://schemas.openxmlformats.org/officeDocument/2006/relationships/header"/><Relationship Id="rId11" Target="footer1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media/image1.png" Type="http://schemas.openxmlformats.org/officeDocument/2006/relationships/image"/><Relationship Id="rId8" Target="media/image2.png" Type="http://schemas.openxmlformats.org/officeDocument/2006/relationships/image"/><Relationship Id="rId9" Target="media/image3.jpg" Type="http://schemas.openxmlformats.org/officeDocument/2006/relationships/image"/></Relationships>
</file>

<file path=word/_rels/header1.xml.rels><?xml version="1.0" encoding="UTF-8" standalone="yes"?><Relationships xmlns="http://schemas.openxmlformats.org/package/2006/relationships"><Relationship Id="rId1" Target="media/image4.jp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0-26T08:05:00Z</dcterms:created>
  <dc:creator>Weerawan  dechadanuwong</dc:creator>
  <cp:lastModifiedBy>Christina Pereira</cp:lastModifiedBy>
  <cp:lastPrinted>2020-09-30T02:53:00Z</cp:lastPrinted>
  <dcterms:modified xsi:type="dcterms:W3CDTF">2023-02-28T07:45:00Z</dcterms:modified>
  <cp:revision>150</cp:revision>
</cp:coreProperties>
</file>